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Zimbabwe</w:t>
      </w:r>
      <w:r>
        <w:t xml:space="preserve"> </w:t>
      </w:r>
      <w:r>
        <w:t xml:space="preserve">Harare</w:t>
      </w:r>
    </w:p>
    <w:p>
      <w:pPr>
        <w:pStyle w:val="FirstParagraph"/>
      </w:pPr>
      <w:r>
        <w:t xml:space="preserve">[Your Full Name]</w:t>
      </w:r>
    </w:p>
    <w:p>
      <w:pPr>
        <w:pStyle w:val="BodyText"/>
      </w:pPr>
      <w:r>
        <w:t xml:space="preserve">[Your Address]</w:t>
      </w:r>
    </w:p>
    <w:p>
      <w:pPr>
        <w:pStyle w:val="BodyText"/>
      </w:pPr>
      <w:r>
        <w:t xml:space="preserve">Harare, Zimbabwe</w:t>
      </w:r>
    </w:p>
    <w:p>
      <w:pPr>
        <w:pStyle w:val="BodyText"/>
      </w:pPr>
      <w:r>
        <w:t xml:space="preserve">[Your Email] | [Your Phone Number]</w:t>
      </w:r>
    </w:p>
    <w:p>
      <w:pPr>
        <w:pStyle w:val="BodyText"/>
      </w:pPr>
      <w:r>
        <w:t xml:space="preserve">[Date]</w:t>
      </w:r>
    </w:p>
    <w:p>
      <w:pPr>
        <w:pStyle w:val="BodyText"/>
      </w:pPr>
      <w:r>
        <w:rPr>
          <w:bCs/>
          <w:b/>
        </w:rPr>
        <w:t xml:space="preserve">Dear Hiring Manager,</w:t>
      </w:r>
    </w:p>
    <w:bookmarkStart w:id="20" w:name="X2fd96ac725286fa03572c27393e133f49eb2622"/>
    <w:p>
      <w:pPr>
        <w:pStyle w:val="Heading1"/>
      </w:pPr>
      <w:r>
        <w:t xml:space="preserve">Internship Application Letter for Architect Position</w:t>
      </w:r>
    </w:p>
    <w:p>
      <w:pPr>
        <w:pStyle w:val="FirstParagraph"/>
      </w:pPr>
      <w:r>
        <w:t xml:space="preserve">Applying for Architectural Internship in Zimbabwe Harare</w:t>
      </w:r>
    </w:p>
    <w:bookmarkEnd w:id="20"/>
    <w:p>
      <w:pPr>
        <w:pStyle w:val="BodyText"/>
      </w:pPr>
      <w:r>
        <w:t xml:space="preserve">With profound enthusiasm, I submit my formal</w:t>
      </w:r>
      <w:r>
        <w:t xml:space="preserve"> </w:t>
      </w:r>
      <w:r>
        <w:rPr>
          <w:bCs/>
          <w:b/>
        </w:rPr>
        <w:t xml:space="preserve">Internship Application Letter</w:t>
      </w:r>
      <w:r>
        <w:t xml:space="preserve"> </w:t>
      </w:r>
      <w:r>
        <w:t xml:space="preserve">seeking the opportunity to contribute as a prospective Architect intern at your esteemed firm in Zimbabwe Harare. As a dedicated architecture student deeply passionate about urban development in Southern Africa, I have meticulously prepared this document to demonstrate how my academic foundation, practical skills, and cultural understanding align with the dynamic architectural landscape of Harare – Zimbabwe's vibrant capital city that serves as the epicenter of innovative design solutions across our region.</w:t>
      </w:r>
    </w:p>
    <w:bookmarkStart w:id="21" w:name="Xa13e5572adc0787b873adfd25641d1c94e80ecd"/>
    <w:p>
      <w:pPr>
        <w:pStyle w:val="Heading2"/>
      </w:pPr>
      <w:r>
        <w:t xml:space="preserve">Academic Preparation and Technical Proficiency</w:t>
      </w:r>
    </w:p>
    <w:p>
      <w:pPr>
        <w:pStyle w:val="FirstParagraph"/>
      </w:pPr>
      <w:r>
        <w:t xml:space="preserve">My Bachelor of Architecture degree from the University of Zimbabwe, completed with distinction (GPA: 3.8/4.0), provided me with rigorous theoretical grounding in sustainable design principles specifically applicable to Zimbabwean contexts. Through coursework including "Tropical Architecture," "Urban Morphology of African Cities," and "Cultural Heritage Conservation," I developed specialized competencies critical for successful architectural practice in Harare. My final-year project, "</w:t>
      </w:r>
      <w:r>
        <w:rPr>
          <w:iCs/>
          <w:i/>
        </w:rPr>
        <w:t xml:space="preserve">Adaptive Reuse of Colonial Structures in Central Harare: A Model for Cultural Continuity</w:t>
      </w:r>
      <w:r>
        <w:t xml:space="preserve">," earned university commendation as it addressed the urgent need to preserve historical buildings while meeting contemporary urban demands – a challenge central to Zimbabwe Harare's architectural identity.</w:t>
      </w:r>
    </w:p>
    <w:p>
      <w:pPr>
        <w:pStyle w:val="BodyText"/>
      </w:pPr>
      <w:r>
        <w:t xml:space="preserve">I am proficient in industry-standard software including AutoCAD (with 200+ hours of application experience), Revit (for BIM implementation), and SketchUp Pro, with advanced skills in sustainable design analysis tools like EnergyPlus. My technical reports on passive cooling strategies for Harare's semi-arid climate were published in the</w:t>
      </w:r>
      <w:r>
        <w:t xml:space="preserve"> </w:t>
      </w:r>
      <w:r>
        <w:rPr>
          <w:iCs/>
          <w:i/>
        </w:rPr>
        <w:t xml:space="preserve">Journal of Zimbabwean Architectural Studies</w:t>
      </w:r>
      <w:r>
        <w:t xml:space="preserve">, demonstrating my commitment to contextually responsive design. Crucially, I understand that an effective</w:t>
      </w:r>
      <w:r>
        <w:t xml:space="preserve"> </w:t>
      </w:r>
      <w:r>
        <w:rPr>
          <w:bCs/>
          <w:b/>
        </w:rPr>
        <w:t xml:space="preserve">Architect</w:t>
      </w:r>
      <w:r>
        <w:t xml:space="preserve"> </w:t>
      </w:r>
      <w:r>
        <w:t xml:space="preserve">in Zimbabwe Harare must navigate not only technical challenges but also socio-economic realities – a perspective cultivated through community workshops conducted at the Harare City Council's urban renewal initiative.</w:t>
      </w:r>
    </w:p>
    <w:bookmarkEnd w:id="21"/>
    <w:bookmarkStart w:id="22" w:name="Xcedc7b6d5438b5d894d7db909ea65804660598a"/>
    <w:p>
      <w:pPr>
        <w:pStyle w:val="Heading2"/>
      </w:pPr>
      <w:r>
        <w:t xml:space="preserve">Cultural Context and Harare-Specific Architectural Vision</w:t>
      </w:r>
    </w:p>
    <w:p>
      <w:pPr>
        <w:pStyle w:val="FirstParagraph"/>
      </w:pPr>
      <w:r>
        <w:t xml:space="preserve">What distinguishes my application is my intimate understanding of Zimbabwe Harare's unique architectural ecosystem. Having grown up in Mbare, I witnessed firsthand the transformative potential of community-driven design in informal settlements – a critical focus for modern architects operating in our capital city. My six-month volunteer work with "Harare Community Architects" involved mapping housing conditions across high-density neighborhoods, leading to a participatory design framework later adopted by the National Housing Authority. This experience solidified my belief that sustainable architecture in Zimbabwe Harare must prioritize affordable solutions without compromising cultural identity.</w:t>
      </w:r>
    </w:p>
    <w:p>
      <w:pPr>
        <w:pStyle w:val="BodyText"/>
      </w:pPr>
      <w:r>
        <w:t xml:space="preserve">I closely follow contemporary developments shaping Harare's skyline, from the innovative eco-housing projects at The Grove Estate to the adaptive reuse of landmarks like the historic Central Post Office. My research on "The Role of Vernacular Architecture in Modern Harare" (submitted to the Zimbabwe Institute of Architects) emphasized how traditional techniques – such as passive ventilation systems using local materials – offer scalable solutions for our rapidly urbanizing capital. This perspective positions me to immediately contribute to projects addressing Zimbabwe Harare's most pressing architectural challenges: balancing rapid urbanization with environmental stewardship and cultural preservation.</w:t>
      </w:r>
    </w:p>
    <w:bookmarkEnd w:id="22"/>
    <w:bookmarkStart w:id="23" w:name="X6b7a0ecc59f38b456979daf6b0835c3969e4d62"/>
    <w:p>
      <w:pPr>
        <w:pStyle w:val="Heading2"/>
      </w:pPr>
      <w:r>
        <w:t xml:space="preserve">Alignment with Firm Values and Zimbabwe Harare's Development Needs</w:t>
      </w:r>
    </w:p>
    <w:p>
      <w:pPr>
        <w:pStyle w:val="FirstParagraph"/>
      </w:pPr>
      <w:r>
        <w:t xml:space="preserve">Having studied your firm's portfolio, I am deeply impressed by your award-winning work on the</w:t>
      </w:r>
      <w:r>
        <w:t xml:space="preserve"> </w:t>
      </w:r>
      <w:r>
        <w:rPr>
          <w:iCs/>
          <w:i/>
        </w:rPr>
        <w:t xml:space="preserve">Harare Central Library Renovation</w:t>
      </w:r>
      <w:r>
        <w:t xml:space="preserve">, which masterfully integrated heritage conservation with modern functional requirements. This project exemplifies the exact approach I aspire to practice as an Architect in Zimbabwe Harare – where historical significance meets future-oriented design. Your firm's commitment to "Designing for Social Impact" through initiatives like free architectural clinics in Chitungwiza aligns precisely with my professional ethos.</w:t>
      </w:r>
    </w:p>
    <w:p>
      <w:pPr>
        <w:pStyle w:val="BodyText"/>
      </w:pPr>
      <w:r>
        <w:t xml:space="preserve">Harare faces unprecedented challenges requiring nuanced architectural solutions: 70% of the city's population lives in informal settlements; climate change intensifies flooding during rainy seasons; and rapid urbanization strains infrastructure. As an intern, I am eager to apply my skills to address these realities through your firm's projects. Whether supporting site supervision for sustainable housing developments or contributing to master plans for Harare's proposed "Green Corridor" initiative, I am prepared to bring both technical rigor and community-centric thinking – essential components of a successful</w:t>
      </w:r>
      <w:r>
        <w:t xml:space="preserve"> </w:t>
      </w:r>
      <w:r>
        <w:rPr>
          <w:bCs/>
          <w:b/>
        </w:rPr>
        <w:t xml:space="preserve">Architect</w:t>
      </w:r>
      <w:r>
        <w:t xml:space="preserve"> </w:t>
      </w:r>
      <w:r>
        <w:t xml:space="preserve">in Zimbabwe Harare.</w:t>
      </w:r>
    </w:p>
    <w:bookmarkEnd w:id="23"/>
    <w:bookmarkStart w:id="24" w:name="X825a50fa459b3c34073c884f705f94e2d70d15e"/>
    <w:p>
      <w:pPr>
        <w:pStyle w:val="Heading2"/>
      </w:pPr>
      <w:r>
        <w:t xml:space="preserve">Personal Commitment to Zimbabwean Architectural Advancement</w:t>
      </w:r>
    </w:p>
    <w:p>
      <w:pPr>
        <w:pStyle w:val="FirstParagraph"/>
      </w:pPr>
      <w:r>
        <w:t xml:space="preserve">My dedication extends beyond technical skills. I actively engage with the architectural community through the Zimbabwe Institute of Architects (ZIA) student chapter, where I co-organized a seminar on "Post-Disaster Reconstruction in Harare" attended by over 150 professionals. This event highlighted how architectural practice must serve as a catalyst for social equity – a philosophy I will bring to every aspect of my internship. Furthermore, my fluency in Shona and Ndebele, combined with proficiency in English, enables me to bridge communication gaps between communities and design teams – an asset for effective implementation across Zimbabwe Harare's diverse neighborhoods.</w:t>
      </w:r>
    </w:p>
    <w:p>
      <w:pPr>
        <w:pStyle w:val="BodyText"/>
      </w:pPr>
      <w:r>
        <w:t xml:space="preserve">I am particularly inspired by the current government's "Harare Urban Renewal Strategy," which prioritizes inclusive design. As a future architect committed to this vision, I recognize that my internship must be more than skill acquisition; it must represent active participation in reshaping our capital city. The opportunity to learn from your firm's leadership while contributing to projects that define Zimbabwe Harare's architectural narrative represents the ideal professional development pathway for me.</w:t>
      </w:r>
    </w:p>
    <w:bookmarkEnd w:id="24"/>
    <w:p>
      <w:pPr>
        <w:pStyle w:val="BodyText"/>
      </w:pPr>
      <w:r>
        <w:t xml:space="preserve">I am confident that my academic background, field experience in Zimbabwe Harare, and unwavering commitment to culturally responsive architecture position me as an exceptional candidate for your Architectural Internship Program. I have attached my CV detailing projects such as the "Mbare Community Hub" proposal (featured in the 2023 ZIA Annual Report) and academic transcripts. I welcome the opportunity to discuss how my proactive approach can support your firm's mission to create meaningful, sustainable spaces for Harare's residents.</w:t>
      </w:r>
    </w:p>
    <w:p>
      <w:pPr>
        <w:pStyle w:val="BodyText"/>
      </w:pPr>
      <w:r>
        <w:t xml:space="preserve">Thank you for considering my</w:t>
      </w:r>
      <w:r>
        <w:t xml:space="preserve"> </w:t>
      </w:r>
      <w:r>
        <w:rPr>
          <w:bCs/>
          <w:b/>
        </w:rPr>
        <w:t xml:space="preserve">Internship Application Letter</w:t>
      </w:r>
      <w:r>
        <w:t xml:space="preserve">. I look forward to discussing how my vision as an emerging Architect aligns with your firm's contributions to Zimbabwe Harare. Please contact me at your earliest convenience via phone or email.</w:t>
      </w:r>
    </w:p>
    <w:p>
      <w:pPr>
        <w:pStyle w:val="BodyText"/>
      </w:pPr>
      <w:r>
        <w:t xml:space="preserve">Sincerely,</w:t>
      </w:r>
    </w:p>
    <w:p>
      <w:pPr>
        <w:pStyle w:val="BodyText"/>
      </w:pPr>
      <w:r>
        <w:t xml:space="preserve">[Your Full Nam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 Zimbabwe Harare</dc:title>
  <dc:creator/>
  <dc:language>en</dc:language>
  <cp:keywords/>
  <dcterms:created xsi:type="dcterms:W3CDTF">2026-05-01T00:19:04Z</dcterms:created>
  <dcterms:modified xsi:type="dcterms:W3CDTF">2026-05-01T00:19:04Z</dcterms:modified>
</cp:coreProperties>
</file>

<file path=docProps/custom.xml><?xml version="1.0" encoding="utf-8"?>
<Properties xmlns="http://schemas.openxmlformats.org/officeDocument/2006/custom-properties" xmlns:vt="http://schemas.openxmlformats.org/officeDocument/2006/docPropsVTypes"/>
</file>